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e mcadam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adam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5 West Hood Avenue, Chicago, IL, USA chicago 606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e_mcadam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360549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